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423A0" w:rsidRPr="007F23D3" w:rsidRDefault="004918AD">
      <w:pPr>
        <w:rPr>
          <w:rFonts w:ascii="Times New Roman" w:hAnsi="Times New Roman" w:cs="Times New Roman"/>
          <w:b/>
          <w:sz w:val="36"/>
          <w:szCs w:val="36"/>
        </w:rPr>
      </w:pPr>
      <w:r w:rsidRPr="007F23D3">
        <w:rPr>
          <w:rFonts w:ascii="Times New Roman" w:hAnsi="Times New Roman" w:cs="Times New Roman"/>
          <w:b/>
          <w:sz w:val="36"/>
          <w:szCs w:val="36"/>
        </w:rPr>
        <w:t xml:space="preserve">BUG </w:t>
      </w:r>
      <w:r w:rsidRPr="007F23D3">
        <w:rPr>
          <w:rFonts w:ascii="Times New Roman" w:hAnsi="Times New Roman" w:cs="Times New Roman"/>
          <w:b/>
          <w:noProof/>
          <w:sz w:val="36"/>
          <w:szCs w:val="36"/>
        </w:rPr>
        <w:t>REPORT</w:t>
      </w:r>
      <w:r w:rsidRPr="007F23D3">
        <w:rPr>
          <w:rFonts w:ascii="Times New Roman" w:hAnsi="Times New Roman" w:cs="Times New Roman"/>
          <w:b/>
          <w:sz w:val="36"/>
          <w:szCs w:val="36"/>
        </w:rPr>
        <w:t xml:space="preserve"> FILE:-</w:t>
      </w:r>
    </w:p>
    <w:p w:rsidR="004918AD" w:rsidRPr="007F23D3" w:rsidRDefault="004918AD">
      <w:pPr>
        <w:rPr>
          <w:rFonts w:ascii="Times New Roman" w:hAnsi="Times New Roman" w:cs="Times New Roman"/>
          <w:b/>
          <w:sz w:val="24"/>
          <w:szCs w:val="24"/>
        </w:rPr>
      </w:pPr>
      <w:r w:rsidRPr="007F23D3">
        <w:rPr>
          <w:rFonts w:ascii="Times New Roman" w:hAnsi="Times New Roman" w:cs="Times New Roman"/>
          <w:b/>
          <w:sz w:val="24"/>
          <w:szCs w:val="24"/>
        </w:rPr>
        <w:t>BUGS FOUND IN THE PROJECT ARE:-</w:t>
      </w:r>
      <w:bookmarkStart w:id="0" w:name="_GoBack"/>
      <w:bookmarkEnd w:id="0"/>
    </w:p>
    <w:p w:rsidR="004918AD" w:rsidRPr="004918AD" w:rsidRDefault="004918AD" w:rsidP="004918A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Cs w:val="22"/>
        </w:rPr>
        <w:t xml:space="preserve">When player </w:t>
      </w:r>
      <w:r w:rsidRPr="004918AD">
        <w:rPr>
          <w:rFonts w:ascii="Times New Roman" w:hAnsi="Times New Roman" w:cs="Times New Roman"/>
          <w:noProof/>
          <w:szCs w:val="22"/>
        </w:rPr>
        <w:t>win</w:t>
      </w:r>
      <w:r>
        <w:rPr>
          <w:rFonts w:ascii="Times New Roman" w:hAnsi="Times New Roman" w:cs="Times New Roman"/>
          <w:noProof/>
          <w:szCs w:val="22"/>
        </w:rPr>
        <w:t>s</w:t>
      </w:r>
      <w:r>
        <w:rPr>
          <w:rFonts w:ascii="Times New Roman" w:hAnsi="Times New Roman" w:cs="Times New Roman"/>
          <w:szCs w:val="22"/>
        </w:rPr>
        <w:t xml:space="preserve"> match 1,Balance not increased</w:t>
      </w:r>
    </w:p>
    <w:p w:rsidR="004918AD" w:rsidRPr="004918AD" w:rsidRDefault="004918AD" w:rsidP="004918A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Cs w:val="22"/>
        </w:rPr>
        <w:t>The l</w:t>
      </w:r>
      <w:r w:rsidRPr="004918AD">
        <w:rPr>
          <w:rFonts w:ascii="Times New Roman" w:hAnsi="Times New Roman" w:cs="Times New Roman"/>
          <w:noProof/>
          <w:szCs w:val="22"/>
        </w:rPr>
        <w:t>imit</w:t>
      </w:r>
      <w:r>
        <w:rPr>
          <w:rFonts w:ascii="Times New Roman" w:hAnsi="Times New Roman" w:cs="Times New Roman"/>
          <w:szCs w:val="22"/>
        </w:rPr>
        <w:t xml:space="preserve"> set to 0 but Game end still player have 5 </w:t>
      </w:r>
      <w:r w:rsidRPr="004918AD">
        <w:rPr>
          <w:rFonts w:ascii="Times New Roman" w:hAnsi="Times New Roman" w:cs="Times New Roman"/>
          <w:noProof/>
          <w:szCs w:val="22"/>
        </w:rPr>
        <w:t>dollar</w:t>
      </w:r>
      <w:r>
        <w:rPr>
          <w:rFonts w:ascii="Times New Roman" w:hAnsi="Times New Roman" w:cs="Times New Roman"/>
          <w:noProof/>
          <w:szCs w:val="22"/>
        </w:rPr>
        <w:t>s</w:t>
      </w:r>
      <w:r>
        <w:rPr>
          <w:rFonts w:ascii="Times New Roman" w:hAnsi="Times New Roman" w:cs="Times New Roman"/>
          <w:szCs w:val="22"/>
        </w:rPr>
        <w:t>.</w:t>
      </w:r>
    </w:p>
    <w:p w:rsidR="004918AD" w:rsidRDefault="004918AD" w:rsidP="004918A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howing same rolled on all turn and in </w:t>
      </w:r>
      <w:r w:rsidRPr="004918AD">
        <w:rPr>
          <w:rFonts w:ascii="Times New Roman" w:hAnsi="Times New Roman" w:cs="Times New Roman"/>
          <w:noProof/>
          <w:sz w:val="24"/>
          <w:szCs w:val="24"/>
        </w:rPr>
        <w:t>all games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4918AD" w:rsidRDefault="004918AD" w:rsidP="004918A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4918AD">
        <w:rPr>
          <w:rFonts w:ascii="Times New Roman" w:hAnsi="Times New Roman" w:cs="Times New Roman"/>
          <w:sz w:val="24"/>
          <w:szCs w:val="24"/>
        </w:rPr>
        <w:t>Odds in the game do not appear to be correct.</w:t>
      </w:r>
    </w:p>
    <w:p w:rsidR="00D858E3" w:rsidRPr="00D858E3" w:rsidRDefault="00D858E3" w:rsidP="00D858E3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</w:t>
      </w:r>
      <w:r w:rsidRPr="00D858E3">
        <w:rPr>
          <w:rFonts w:ascii="Times New Roman" w:hAnsi="Times New Roman" w:cs="Times New Roman"/>
          <w:sz w:val="24"/>
          <w:szCs w:val="24"/>
        </w:rPr>
        <w:t xml:space="preserve">Crown and Anchor games have an approximate 8% bias to the house. So the </w:t>
      </w:r>
      <w:proofErr w:type="gramStart"/>
      <w:r w:rsidRPr="00D858E3">
        <w:rPr>
          <w:rFonts w:ascii="Times New Roman" w:hAnsi="Times New Roman" w:cs="Times New Roman"/>
          <w:sz w:val="24"/>
          <w:szCs w:val="24"/>
        </w:rPr>
        <w:t>win :</w:t>
      </w:r>
      <w:proofErr w:type="gramEnd"/>
      <w:r w:rsidRPr="00D858E3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D858E3">
        <w:rPr>
          <w:rFonts w:ascii="Times New Roman" w:hAnsi="Times New Roman" w:cs="Times New Roman"/>
          <w:sz w:val="24"/>
          <w:szCs w:val="24"/>
        </w:rPr>
        <w:t>win+lose</w:t>
      </w:r>
      <w:proofErr w:type="spellEnd"/>
      <w:r w:rsidRPr="00D858E3">
        <w:rPr>
          <w:rFonts w:ascii="Times New Roman" w:hAnsi="Times New Roman" w:cs="Times New Roman"/>
          <w:sz w:val="24"/>
          <w:szCs w:val="24"/>
        </w:rPr>
        <w:t xml:space="preserve">) ratio </w:t>
      </w:r>
    </w:p>
    <w:p w:rsidR="00D858E3" w:rsidRDefault="00D858E3" w:rsidP="00D858E3">
      <w:pPr>
        <w:pStyle w:val="ListParagraph"/>
        <w:rPr>
          <w:rFonts w:ascii="Times New Roman" w:hAnsi="Times New Roman" w:cs="Times New Roman"/>
          <w:sz w:val="24"/>
          <w:szCs w:val="24"/>
        </w:rPr>
      </w:pPr>
      <w:proofErr w:type="gramStart"/>
      <w:r w:rsidRPr="00D858E3">
        <w:rPr>
          <w:rFonts w:ascii="Times New Roman" w:hAnsi="Times New Roman" w:cs="Times New Roman"/>
          <w:sz w:val="24"/>
          <w:szCs w:val="24"/>
        </w:rPr>
        <w:t>should</w:t>
      </w:r>
      <w:proofErr w:type="gramEnd"/>
      <w:r w:rsidRPr="00D858E3">
        <w:rPr>
          <w:rFonts w:ascii="Times New Roman" w:hAnsi="Times New Roman" w:cs="Times New Roman"/>
          <w:sz w:val="24"/>
          <w:szCs w:val="24"/>
        </w:rPr>
        <w:t xml:space="preserve"> approximately equal 0.42. This does not appear to be the case</w:t>
      </w:r>
      <w:r>
        <w:rPr>
          <w:rFonts w:ascii="Times New Roman" w:hAnsi="Times New Roman" w:cs="Times New Roman"/>
          <w:sz w:val="24"/>
          <w:szCs w:val="24"/>
        </w:rPr>
        <w:t>)</w:t>
      </w:r>
    </w:p>
    <w:p w:rsidR="004918AD" w:rsidRDefault="00D858E3" w:rsidP="004918A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ame</w:t>
      </w:r>
      <w:r w:rsidR="004918AD">
        <w:rPr>
          <w:rFonts w:ascii="Times New Roman" w:hAnsi="Times New Roman" w:cs="Times New Roman"/>
          <w:sz w:val="24"/>
          <w:szCs w:val="24"/>
        </w:rPr>
        <w:t xml:space="preserve"> start with start Game 0 not from 1.</w:t>
      </w:r>
    </w:p>
    <w:p w:rsidR="00D858E3" w:rsidRPr="004918AD" w:rsidRDefault="00D858E3" w:rsidP="004918A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 Message for quit.</w:t>
      </w:r>
    </w:p>
    <w:p w:rsidR="004918AD" w:rsidRPr="007F23D3" w:rsidRDefault="004918AD" w:rsidP="004918AD">
      <w:pPr>
        <w:rPr>
          <w:rFonts w:ascii="Times New Roman" w:hAnsi="Times New Roman" w:cs="Times New Roman"/>
          <w:b/>
          <w:sz w:val="24"/>
          <w:szCs w:val="24"/>
        </w:rPr>
      </w:pPr>
      <w:r w:rsidRPr="007F23D3">
        <w:rPr>
          <w:rFonts w:ascii="Times New Roman" w:hAnsi="Times New Roman" w:cs="Times New Roman"/>
          <w:b/>
          <w:sz w:val="24"/>
          <w:szCs w:val="24"/>
        </w:rPr>
        <w:t>SOLUTION OF BUGS:-</w:t>
      </w:r>
    </w:p>
    <w:p w:rsidR="00D858E3" w:rsidRPr="00D858E3" w:rsidRDefault="00D858E3" w:rsidP="00D858E3">
      <w:pPr>
        <w:pStyle w:val="ListParagraph"/>
        <w:rPr>
          <w:rFonts w:ascii="Times New Roman" w:hAnsi="Times New Roman" w:cs="Times New Roman"/>
          <w:b/>
          <w:szCs w:val="22"/>
        </w:rPr>
      </w:pPr>
      <w:r w:rsidRPr="00D858E3">
        <w:rPr>
          <w:rFonts w:ascii="Times New Roman" w:hAnsi="Times New Roman" w:cs="Times New Roman"/>
          <w:b/>
          <w:sz w:val="24"/>
          <w:szCs w:val="24"/>
        </w:rPr>
        <w:t>1.</w:t>
      </w:r>
      <w:r w:rsidRPr="00D858E3">
        <w:rPr>
          <w:rFonts w:ascii="Times New Roman" w:hAnsi="Times New Roman" w:cs="Times New Roman"/>
          <w:b/>
          <w:szCs w:val="22"/>
        </w:rPr>
        <w:t xml:space="preserve"> </w:t>
      </w:r>
      <w:r w:rsidRPr="00D858E3">
        <w:rPr>
          <w:rFonts w:ascii="Times New Roman" w:hAnsi="Times New Roman" w:cs="Times New Roman"/>
          <w:b/>
          <w:szCs w:val="22"/>
        </w:rPr>
        <w:t xml:space="preserve">When player </w:t>
      </w:r>
      <w:r w:rsidRPr="00D858E3">
        <w:rPr>
          <w:rFonts w:ascii="Times New Roman" w:hAnsi="Times New Roman" w:cs="Times New Roman"/>
          <w:b/>
          <w:noProof/>
          <w:szCs w:val="22"/>
        </w:rPr>
        <w:t>wins</w:t>
      </w:r>
      <w:r w:rsidRPr="00D858E3">
        <w:rPr>
          <w:rFonts w:ascii="Times New Roman" w:hAnsi="Times New Roman" w:cs="Times New Roman"/>
          <w:b/>
          <w:szCs w:val="22"/>
        </w:rPr>
        <w:t xml:space="preserve"> match 1</w:t>
      </w:r>
      <w:proofErr w:type="gramStart"/>
      <w:r w:rsidRPr="00D858E3">
        <w:rPr>
          <w:rFonts w:ascii="Times New Roman" w:hAnsi="Times New Roman" w:cs="Times New Roman"/>
          <w:b/>
          <w:szCs w:val="22"/>
        </w:rPr>
        <w:t>,Balance</w:t>
      </w:r>
      <w:proofErr w:type="gramEnd"/>
      <w:r w:rsidRPr="00D858E3">
        <w:rPr>
          <w:rFonts w:ascii="Times New Roman" w:hAnsi="Times New Roman" w:cs="Times New Roman"/>
          <w:b/>
          <w:szCs w:val="22"/>
        </w:rPr>
        <w:t xml:space="preserve"> not increased</w:t>
      </w:r>
    </w:p>
    <w:p w:rsidR="00D858E3" w:rsidRPr="00D858E3" w:rsidRDefault="00D858E3" w:rsidP="00D858E3">
      <w:pPr>
        <w:pStyle w:val="ListParagraph"/>
        <w:rPr>
          <w:rFonts w:ascii="Times New Roman" w:hAnsi="Times New Roman" w:cs="Times New Roman"/>
          <w:b/>
          <w:szCs w:val="22"/>
        </w:rPr>
      </w:pPr>
      <w:r w:rsidRPr="00D858E3">
        <w:rPr>
          <w:rFonts w:ascii="Times New Roman" w:hAnsi="Times New Roman" w:cs="Times New Roman"/>
          <w:b/>
          <w:szCs w:val="22"/>
        </w:rPr>
        <w:t>Before:</w:t>
      </w:r>
    </w:p>
    <w:p w:rsidR="00D858E3" w:rsidRDefault="00D858E3" w:rsidP="00D858E3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bidi="ar-SA"/>
        </w:rPr>
        <w:drawing>
          <wp:inline distT="0" distB="0" distL="0" distR="0" wp14:anchorId="1DF4ECB6" wp14:editId="54EE8575">
            <wp:extent cx="6347090" cy="75184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359331" cy="753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858E3" w:rsidRDefault="00D858E3" w:rsidP="00D858E3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efore Result:-</w:t>
      </w:r>
    </w:p>
    <w:p w:rsidR="00D858E3" w:rsidRDefault="00D858E3" w:rsidP="00D858E3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bidi="ar-SA"/>
        </w:rPr>
        <w:drawing>
          <wp:inline distT="0" distB="0" distL="0" distR="0" wp14:anchorId="51C1FE04" wp14:editId="27F85D48">
            <wp:extent cx="2180952" cy="1142857"/>
            <wp:effectExtent l="0" t="0" r="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180952" cy="11428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918AD" w:rsidRDefault="00D858E3" w:rsidP="00D858E3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fter:</w:t>
      </w:r>
    </w:p>
    <w:p w:rsidR="00D858E3" w:rsidRDefault="00D858E3" w:rsidP="00D858E3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bidi="ar-SA"/>
        </w:rPr>
        <w:drawing>
          <wp:inline distT="0" distB="0" distL="0" distR="0" wp14:anchorId="3065D6E7" wp14:editId="3A7C15CA">
            <wp:extent cx="6337991" cy="818515"/>
            <wp:effectExtent l="0" t="0" r="5715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343189" cy="8191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858E3" w:rsidRDefault="00D858E3" w:rsidP="00D858E3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fter Result:-</w:t>
      </w:r>
    </w:p>
    <w:p w:rsidR="00D858E3" w:rsidRDefault="00D858E3" w:rsidP="00D858E3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bidi="ar-SA"/>
        </w:rPr>
        <w:drawing>
          <wp:inline distT="0" distB="0" distL="0" distR="0" wp14:anchorId="2DBA6B97" wp14:editId="750756DC">
            <wp:extent cx="2019048" cy="1133333"/>
            <wp:effectExtent l="0" t="0" r="63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019048" cy="1133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858E3" w:rsidRDefault="00D858E3" w:rsidP="00D858E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D858E3" w:rsidRPr="00D858E3" w:rsidRDefault="00D858E3" w:rsidP="00D858E3">
      <w:pPr>
        <w:pStyle w:val="ListParagraph"/>
        <w:rPr>
          <w:rFonts w:ascii="Times New Roman" w:hAnsi="Times New Roman" w:cs="Times New Roman"/>
          <w:b/>
          <w:szCs w:val="22"/>
        </w:rPr>
      </w:pPr>
      <w:r w:rsidRPr="00D858E3">
        <w:rPr>
          <w:rFonts w:ascii="Times New Roman" w:hAnsi="Times New Roman" w:cs="Times New Roman"/>
          <w:b/>
          <w:noProof/>
          <w:szCs w:val="22"/>
        </w:rPr>
        <w:t xml:space="preserve">2. </w:t>
      </w:r>
      <w:r w:rsidRPr="00D858E3">
        <w:rPr>
          <w:rFonts w:ascii="Times New Roman" w:hAnsi="Times New Roman" w:cs="Times New Roman"/>
          <w:b/>
          <w:noProof/>
          <w:szCs w:val="22"/>
        </w:rPr>
        <w:t>The limit</w:t>
      </w:r>
      <w:r w:rsidRPr="00D858E3">
        <w:rPr>
          <w:rFonts w:ascii="Times New Roman" w:hAnsi="Times New Roman" w:cs="Times New Roman"/>
          <w:b/>
          <w:szCs w:val="22"/>
        </w:rPr>
        <w:t xml:space="preserve"> set to 0 but Game end still player have 5 </w:t>
      </w:r>
      <w:r w:rsidRPr="00D858E3">
        <w:rPr>
          <w:rFonts w:ascii="Times New Roman" w:hAnsi="Times New Roman" w:cs="Times New Roman"/>
          <w:b/>
          <w:noProof/>
          <w:szCs w:val="22"/>
        </w:rPr>
        <w:t>dollars</w:t>
      </w:r>
      <w:r w:rsidRPr="00D858E3">
        <w:rPr>
          <w:rFonts w:ascii="Times New Roman" w:hAnsi="Times New Roman" w:cs="Times New Roman"/>
          <w:b/>
          <w:szCs w:val="22"/>
        </w:rPr>
        <w:t>.</w:t>
      </w:r>
    </w:p>
    <w:p w:rsidR="00D858E3" w:rsidRPr="00D858E3" w:rsidRDefault="00D858E3" w:rsidP="00D858E3">
      <w:pPr>
        <w:pStyle w:val="ListParagraph"/>
        <w:rPr>
          <w:rFonts w:ascii="Times New Roman" w:hAnsi="Times New Roman" w:cs="Times New Roman"/>
          <w:b/>
          <w:szCs w:val="22"/>
        </w:rPr>
      </w:pPr>
      <w:r w:rsidRPr="00D858E3">
        <w:rPr>
          <w:rFonts w:ascii="Times New Roman" w:hAnsi="Times New Roman" w:cs="Times New Roman"/>
          <w:b/>
          <w:szCs w:val="22"/>
        </w:rPr>
        <w:t xml:space="preserve">   Before:</w:t>
      </w:r>
    </w:p>
    <w:p w:rsidR="00D858E3" w:rsidRDefault="00D858E3" w:rsidP="00D858E3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bidi="ar-SA"/>
        </w:rPr>
        <w:lastRenderedPageBreak/>
        <w:drawing>
          <wp:inline distT="0" distB="0" distL="0" distR="0" wp14:anchorId="2765DBBA" wp14:editId="53CEDE60">
            <wp:extent cx="4390476" cy="647619"/>
            <wp:effectExtent l="0" t="0" r="0" b="63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390476" cy="64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858E3" w:rsidRDefault="00D858E3" w:rsidP="00D858E3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efore result:-</w:t>
      </w:r>
    </w:p>
    <w:p w:rsidR="00D858E3" w:rsidRDefault="00D858E3" w:rsidP="00D858E3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bidi="ar-SA"/>
        </w:rPr>
        <w:drawing>
          <wp:inline distT="0" distB="0" distL="0" distR="0" wp14:anchorId="577A5C4A" wp14:editId="29FD30EE">
            <wp:extent cx="2523809" cy="10000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523809" cy="10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858E3" w:rsidRDefault="00D858E3" w:rsidP="00D858E3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fter:</w:t>
      </w:r>
    </w:p>
    <w:p w:rsidR="00D858E3" w:rsidRDefault="00D858E3" w:rsidP="00D858E3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bidi="ar-SA"/>
        </w:rPr>
        <w:drawing>
          <wp:inline distT="0" distB="0" distL="0" distR="0" wp14:anchorId="62246DB6" wp14:editId="34AD9273">
            <wp:extent cx="6180952" cy="92381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80952" cy="923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858E3" w:rsidRDefault="00D858E3" w:rsidP="00D858E3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fter result:-</w:t>
      </w:r>
    </w:p>
    <w:p w:rsidR="00D858E3" w:rsidRPr="00D858E3" w:rsidRDefault="00D858E3" w:rsidP="00D858E3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bidi="ar-SA"/>
        </w:rPr>
        <w:drawing>
          <wp:inline distT="0" distB="0" distL="0" distR="0" wp14:anchorId="518EF288" wp14:editId="7AA1248E">
            <wp:extent cx="2580952" cy="990476"/>
            <wp:effectExtent l="0" t="0" r="0" b="6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580952" cy="990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858E3" w:rsidRPr="00D858E3" w:rsidRDefault="00D858E3" w:rsidP="00D858E3">
      <w:pPr>
        <w:ind w:left="360"/>
        <w:rPr>
          <w:rFonts w:ascii="Times New Roman" w:hAnsi="Times New Roman" w:cs="Times New Roman"/>
          <w:b/>
          <w:sz w:val="24"/>
          <w:szCs w:val="24"/>
        </w:rPr>
      </w:pPr>
      <w:r w:rsidRPr="00D858E3">
        <w:rPr>
          <w:rFonts w:ascii="Times New Roman" w:hAnsi="Times New Roman" w:cs="Times New Roman"/>
          <w:b/>
          <w:sz w:val="24"/>
          <w:szCs w:val="24"/>
        </w:rPr>
        <w:t xml:space="preserve">  3. </w:t>
      </w:r>
      <w:proofErr w:type="gramStart"/>
      <w:r w:rsidRPr="00D858E3">
        <w:rPr>
          <w:rFonts w:ascii="Times New Roman" w:hAnsi="Times New Roman" w:cs="Times New Roman"/>
          <w:b/>
          <w:sz w:val="24"/>
          <w:szCs w:val="24"/>
        </w:rPr>
        <w:t>Showing</w:t>
      </w:r>
      <w:proofErr w:type="gramEnd"/>
      <w:r w:rsidRPr="00D858E3">
        <w:rPr>
          <w:rFonts w:ascii="Times New Roman" w:hAnsi="Times New Roman" w:cs="Times New Roman"/>
          <w:b/>
          <w:sz w:val="24"/>
          <w:szCs w:val="24"/>
        </w:rPr>
        <w:t xml:space="preserve"> same rolled on all turn and in </w:t>
      </w:r>
      <w:r w:rsidRPr="00D858E3">
        <w:rPr>
          <w:rFonts w:ascii="Times New Roman" w:hAnsi="Times New Roman" w:cs="Times New Roman"/>
          <w:b/>
          <w:noProof/>
          <w:sz w:val="24"/>
          <w:szCs w:val="24"/>
        </w:rPr>
        <w:t>all games</w:t>
      </w:r>
      <w:r w:rsidRPr="00D858E3">
        <w:rPr>
          <w:rFonts w:ascii="Times New Roman" w:hAnsi="Times New Roman" w:cs="Times New Roman"/>
          <w:b/>
          <w:sz w:val="24"/>
          <w:szCs w:val="24"/>
        </w:rPr>
        <w:t>.</w:t>
      </w:r>
    </w:p>
    <w:p w:rsidR="00D858E3" w:rsidRDefault="00D858E3" w:rsidP="00D858E3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Before:</w:t>
      </w:r>
    </w:p>
    <w:p w:rsidR="00D858E3" w:rsidRDefault="00D858E3" w:rsidP="00D858E3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Position of initialization of dice values before</w:t>
      </w:r>
    </w:p>
    <w:p w:rsidR="00D858E3" w:rsidRDefault="00D858E3" w:rsidP="00D858E3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  <w:r>
        <w:rPr>
          <w:noProof/>
          <w:lang w:bidi="ar-SA"/>
        </w:rPr>
        <w:drawing>
          <wp:inline distT="0" distB="0" distL="0" distR="0" wp14:anchorId="1733C2D9" wp14:editId="5EDE24E9">
            <wp:extent cx="6466667" cy="2104762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466667" cy="2104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858E3" w:rsidRDefault="00D858E3" w:rsidP="00D858E3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Before Result:-</w:t>
      </w:r>
    </w:p>
    <w:p w:rsidR="00D858E3" w:rsidRDefault="00D858E3" w:rsidP="00D858E3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bidi="ar-SA"/>
        </w:rPr>
        <w:lastRenderedPageBreak/>
        <w:drawing>
          <wp:inline distT="0" distB="0" distL="0" distR="0" wp14:anchorId="7C22C853" wp14:editId="146A1E9B">
            <wp:extent cx="2095238" cy="1733333"/>
            <wp:effectExtent l="0" t="0" r="635" b="6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095238" cy="1733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858E3" w:rsidRDefault="00D858E3" w:rsidP="00D858E3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fter:-</w:t>
      </w:r>
    </w:p>
    <w:p w:rsidR="00D858E3" w:rsidRDefault="00D858E3" w:rsidP="00D858E3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  <w:r>
        <w:rPr>
          <w:rFonts w:ascii="Times New Roman" w:hAnsi="Times New Roman" w:cs="Times New Roman"/>
          <w:sz w:val="24"/>
          <w:szCs w:val="24"/>
        </w:rPr>
        <w:t xml:space="preserve">Position of initialization </w:t>
      </w:r>
      <w:r>
        <w:rPr>
          <w:rFonts w:ascii="Times New Roman" w:hAnsi="Times New Roman" w:cs="Times New Roman"/>
          <w:sz w:val="24"/>
          <w:szCs w:val="24"/>
        </w:rPr>
        <w:t xml:space="preserve">of dice values </w:t>
      </w:r>
      <w:proofErr w:type="gramStart"/>
      <w:r>
        <w:rPr>
          <w:rFonts w:ascii="Times New Roman" w:hAnsi="Times New Roman" w:cs="Times New Roman"/>
          <w:sz w:val="24"/>
          <w:szCs w:val="24"/>
        </w:rPr>
        <w:t>After</w:t>
      </w:r>
      <w:proofErr w:type="gramEnd"/>
    </w:p>
    <w:p w:rsidR="00D858E3" w:rsidRDefault="00D858E3" w:rsidP="00D858E3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bidi="ar-SA"/>
        </w:rPr>
        <w:drawing>
          <wp:inline distT="0" distB="0" distL="0" distR="0" wp14:anchorId="507B6309" wp14:editId="3EC6D107">
            <wp:extent cx="5628571" cy="2000000"/>
            <wp:effectExtent l="0" t="0" r="0" b="63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628571" cy="20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858E3" w:rsidRDefault="00D858E3" w:rsidP="00D858E3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fter Result:-</w:t>
      </w:r>
    </w:p>
    <w:p w:rsidR="00D858E3" w:rsidRDefault="00D858E3" w:rsidP="00D858E3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bidi="ar-SA"/>
        </w:rPr>
        <w:drawing>
          <wp:inline distT="0" distB="0" distL="0" distR="0" wp14:anchorId="2E70D66F" wp14:editId="40FE4F01">
            <wp:extent cx="2028571" cy="1685714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028571" cy="1685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858E3" w:rsidRPr="00D858E3" w:rsidRDefault="00D858E3" w:rsidP="00D858E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  <w:r w:rsidRPr="00D858E3">
        <w:rPr>
          <w:rFonts w:ascii="Times New Roman" w:hAnsi="Times New Roman" w:cs="Times New Roman"/>
          <w:b/>
          <w:sz w:val="24"/>
          <w:szCs w:val="24"/>
        </w:rPr>
        <w:t xml:space="preserve">4. </w:t>
      </w:r>
      <w:r w:rsidRPr="00D858E3">
        <w:rPr>
          <w:rFonts w:ascii="Times New Roman" w:hAnsi="Times New Roman" w:cs="Times New Roman"/>
          <w:b/>
          <w:sz w:val="24"/>
          <w:szCs w:val="24"/>
        </w:rPr>
        <w:t>Odds in the game do not appear to be correct.</w:t>
      </w:r>
    </w:p>
    <w:p w:rsidR="00D858E3" w:rsidRDefault="00D858E3" w:rsidP="00D858E3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efore:</w:t>
      </w:r>
    </w:p>
    <w:p w:rsidR="00D858E3" w:rsidRDefault="00D858E3" w:rsidP="00D858E3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bidi="ar-SA"/>
        </w:rPr>
        <w:drawing>
          <wp:inline distT="0" distB="0" distL="0" distR="0" wp14:anchorId="38E75910" wp14:editId="2EF1492F">
            <wp:extent cx="3257143" cy="742857"/>
            <wp:effectExtent l="0" t="0" r="635" b="63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257143" cy="7428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858E3" w:rsidRDefault="00D858E3" w:rsidP="00D858E3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fter: After fixing all above bugs rate auto change</w:t>
      </w:r>
    </w:p>
    <w:p w:rsidR="00D858E3" w:rsidRDefault="00D858E3" w:rsidP="00D858E3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bidi="ar-SA"/>
        </w:rPr>
        <w:lastRenderedPageBreak/>
        <w:drawing>
          <wp:inline distT="0" distB="0" distL="0" distR="0" wp14:anchorId="4BA01956" wp14:editId="1C9BF015">
            <wp:extent cx="3523809" cy="1219048"/>
            <wp:effectExtent l="0" t="0" r="635" b="63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523809" cy="12190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858E3" w:rsidRPr="00D858E3" w:rsidRDefault="00D858E3" w:rsidP="00D858E3">
      <w:pPr>
        <w:ind w:left="720"/>
        <w:rPr>
          <w:rFonts w:ascii="Times New Roman" w:hAnsi="Times New Roman" w:cs="Times New Roman"/>
          <w:b/>
          <w:sz w:val="24"/>
          <w:szCs w:val="24"/>
        </w:rPr>
      </w:pPr>
      <w:r w:rsidRPr="00D858E3">
        <w:rPr>
          <w:rFonts w:ascii="Times New Roman" w:hAnsi="Times New Roman" w:cs="Times New Roman"/>
          <w:b/>
          <w:sz w:val="24"/>
          <w:szCs w:val="24"/>
        </w:rPr>
        <w:t xml:space="preserve">5. </w:t>
      </w:r>
      <w:r w:rsidRPr="00D858E3">
        <w:rPr>
          <w:rFonts w:ascii="Times New Roman" w:hAnsi="Times New Roman" w:cs="Times New Roman"/>
          <w:b/>
          <w:sz w:val="24"/>
          <w:szCs w:val="24"/>
        </w:rPr>
        <w:t>Game start with start Game 0 not from 1.</w:t>
      </w:r>
    </w:p>
    <w:p w:rsidR="00D858E3" w:rsidRDefault="00D858E3" w:rsidP="00D858E3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efore:</w:t>
      </w:r>
    </w:p>
    <w:p w:rsidR="00D858E3" w:rsidRDefault="00D858E3" w:rsidP="00D858E3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bidi="ar-SA"/>
        </w:rPr>
        <w:drawing>
          <wp:inline distT="0" distB="0" distL="0" distR="0" wp14:anchorId="783795CA" wp14:editId="3420C61F">
            <wp:extent cx="5146159" cy="38100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b="19893"/>
                    <a:stretch/>
                  </pic:blipFill>
                  <pic:spPr bwMode="auto">
                    <a:xfrm>
                      <a:off x="0" y="0"/>
                      <a:ext cx="5152381" cy="38146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858E3" w:rsidRDefault="00D858E3" w:rsidP="00D858E3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efore Result:-</w:t>
      </w:r>
    </w:p>
    <w:p w:rsidR="00D858E3" w:rsidRDefault="00D858E3" w:rsidP="00D858E3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bidi="ar-SA"/>
        </w:rPr>
        <w:drawing>
          <wp:inline distT="0" distB="0" distL="0" distR="0" wp14:anchorId="7B3D455D" wp14:editId="6B59D47C">
            <wp:extent cx="2695238" cy="1057143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695238" cy="1057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858E3" w:rsidRDefault="00D858E3" w:rsidP="00D858E3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fter:</w:t>
      </w:r>
    </w:p>
    <w:p w:rsidR="00D858E3" w:rsidRDefault="00D858E3" w:rsidP="00D858E3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bidi="ar-SA"/>
        </w:rPr>
        <w:drawing>
          <wp:inline distT="0" distB="0" distL="0" distR="0" wp14:anchorId="6E0FEE99" wp14:editId="0762389A">
            <wp:extent cx="5533333" cy="695238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533333" cy="695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858E3" w:rsidRDefault="00D858E3" w:rsidP="00D858E3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fter Result:-</w:t>
      </w:r>
    </w:p>
    <w:p w:rsidR="00D858E3" w:rsidRDefault="00D858E3" w:rsidP="00D858E3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bidi="ar-SA"/>
        </w:rPr>
        <w:drawing>
          <wp:inline distT="0" distB="0" distL="0" distR="0" wp14:anchorId="50C0694C" wp14:editId="6FA2CE0D">
            <wp:extent cx="3142857" cy="942857"/>
            <wp:effectExtent l="0" t="0" r="63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142857" cy="9428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858E3" w:rsidRPr="00D858E3" w:rsidRDefault="00D858E3" w:rsidP="00D858E3">
      <w:pPr>
        <w:ind w:left="567"/>
        <w:rPr>
          <w:rFonts w:ascii="Times New Roman" w:hAnsi="Times New Roman" w:cs="Times New Roman"/>
          <w:b/>
          <w:sz w:val="24"/>
          <w:szCs w:val="24"/>
        </w:rPr>
      </w:pPr>
      <w:r w:rsidRPr="00D858E3">
        <w:rPr>
          <w:rFonts w:ascii="Times New Roman" w:hAnsi="Times New Roman" w:cs="Times New Roman"/>
          <w:b/>
          <w:sz w:val="24"/>
          <w:szCs w:val="24"/>
        </w:rPr>
        <w:t xml:space="preserve">6. </w:t>
      </w:r>
      <w:r w:rsidRPr="00D858E3">
        <w:rPr>
          <w:rFonts w:ascii="Times New Roman" w:hAnsi="Times New Roman" w:cs="Times New Roman"/>
          <w:b/>
          <w:sz w:val="24"/>
          <w:szCs w:val="24"/>
        </w:rPr>
        <w:t>No Message for quit.</w:t>
      </w:r>
    </w:p>
    <w:p w:rsidR="00D858E3" w:rsidRDefault="00D858E3" w:rsidP="00D858E3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efore:</w:t>
      </w:r>
    </w:p>
    <w:p w:rsidR="00D858E3" w:rsidRDefault="00D858E3" w:rsidP="00D858E3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bidi="ar-SA"/>
        </w:rPr>
        <w:drawing>
          <wp:inline distT="0" distB="0" distL="0" distR="0" wp14:anchorId="2E5141FA" wp14:editId="4CE66394">
            <wp:extent cx="4247619" cy="742857"/>
            <wp:effectExtent l="0" t="0" r="635" b="63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247619" cy="7428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858E3" w:rsidRDefault="00D858E3" w:rsidP="00D858E3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efore Result:-</w:t>
      </w:r>
    </w:p>
    <w:p w:rsidR="00D858E3" w:rsidRDefault="00D858E3" w:rsidP="00D858E3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bidi="ar-SA"/>
        </w:rPr>
        <w:lastRenderedPageBreak/>
        <w:drawing>
          <wp:inline distT="0" distB="0" distL="0" distR="0" wp14:anchorId="5A4CEF86" wp14:editId="13303896">
            <wp:extent cx="3571429" cy="685714"/>
            <wp:effectExtent l="0" t="0" r="0" b="63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571429" cy="685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858E3" w:rsidRDefault="00D858E3" w:rsidP="00D858E3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fter:</w:t>
      </w:r>
    </w:p>
    <w:p w:rsidR="00D858E3" w:rsidRDefault="00D858E3" w:rsidP="00D858E3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bidi="ar-SA"/>
        </w:rPr>
        <w:drawing>
          <wp:inline distT="0" distB="0" distL="0" distR="0" wp14:anchorId="69346C1D" wp14:editId="2A9B5E5A">
            <wp:extent cx="6339043" cy="1590040"/>
            <wp:effectExtent l="0" t="0" r="508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367256" cy="15971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858E3" w:rsidRDefault="00D858E3" w:rsidP="00D858E3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fter Result:-</w:t>
      </w:r>
    </w:p>
    <w:p w:rsidR="00D858E3" w:rsidRDefault="00D858E3" w:rsidP="00D858E3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.</w:t>
      </w:r>
    </w:p>
    <w:p w:rsidR="00D858E3" w:rsidRDefault="00D858E3" w:rsidP="00D858E3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bidi="ar-SA"/>
        </w:rPr>
        <w:drawing>
          <wp:inline distT="0" distB="0" distL="0" distR="0" wp14:anchorId="4DD171E7" wp14:editId="0BEE85A9">
            <wp:extent cx="4400000" cy="1257143"/>
            <wp:effectExtent l="0" t="0" r="635" b="63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400000" cy="1257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858E3" w:rsidRDefault="00D858E3" w:rsidP="00D858E3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.</w:t>
      </w:r>
    </w:p>
    <w:p w:rsidR="00D858E3" w:rsidRDefault="00D858E3" w:rsidP="00D858E3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bidi="ar-SA"/>
        </w:rPr>
        <w:drawing>
          <wp:inline distT="0" distB="0" distL="0" distR="0" wp14:anchorId="2A310676" wp14:editId="2AAC0BFD">
            <wp:extent cx="4400000" cy="1676190"/>
            <wp:effectExtent l="0" t="0" r="635" b="63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400000" cy="1676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858E3" w:rsidRDefault="00D858E3" w:rsidP="00D858E3">
      <w:pPr>
        <w:ind w:left="720"/>
        <w:rPr>
          <w:rFonts w:ascii="Times New Roman" w:hAnsi="Times New Roman" w:cs="Times New Roman"/>
          <w:sz w:val="24"/>
          <w:szCs w:val="24"/>
        </w:rPr>
      </w:pPr>
    </w:p>
    <w:p w:rsidR="00D858E3" w:rsidRDefault="00D858E3" w:rsidP="00D858E3">
      <w:pPr>
        <w:ind w:left="720"/>
        <w:rPr>
          <w:rFonts w:ascii="Times New Roman" w:hAnsi="Times New Roman" w:cs="Times New Roman"/>
          <w:sz w:val="24"/>
          <w:szCs w:val="24"/>
        </w:rPr>
      </w:pPr>
    </w:p>
    <w:p w:rsidR="00D858E3" w:rsidRDefault="00D858E3" w:rsidP="00D858E3">
      <w:pPr>
        <w:ind w:left="720"/>
        <w:rPr>
          <w:rFonts w:ascii="Times New Roman" w:hAnsi="Times New Roman" w:cs="Times New Roman"/>
          <w:sz w:val="24"/>
          <w:szCs w:val="24"/>
        </w:rPr>
      </w:pPr>
    </w:p>
    <w:p w:rsidR="00D858E3" w:rsidRPr="00D858E3" w:rsidRDefault="00D858E3" w:rsidP="00D858E3">
      <w:pPr>
        <w:ind w:left="720"/>
        <w:rPr>
          <w:rFonts w:ascii="Times New Roman" w:hAnsi="Times New Roman" w:cs="Times New Roman"/>
          <w:sz w:val="24"/>
          <w:szCs w:val="24"/>
        </w:rPr>
      </w:pPr>
    </w:p>
    <w:p w:rsidR="00D858E3" w:rsidRPr="00D858E3" w:rsidRDefault="00D858E3" w:rsidP="00D858E3">
      <w:pPr>
        <w:rPr>
          <w:rFonts w:ascii="Times New Roman" w:hAnsi="Times New Roman" w:cs="Times New Roman"/>
          <w:sz w:val="24"/>
          <w:szCs w:val="24"/>
        </w:rPr>
      </w:pPr>
    </w:p>
    <w:sectPr w:rsidR="00D858E3" w:rsidRPr="00D858E3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B6B1112"/>
    <w:multiLevelType w:val="hybridMultilevel"/>
    <w:tmpl w:val="4126CB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243229F"/>
    <w:multiLevelType w:val="hybridMultilevel"/>
    <w:tmpl w:val="CC6E4D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6205D52"/>
    <w:multiLevelType w:val="hybridMultilevel"/>
    <w:tmpl w:val="BB509D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A1E040C"/>
    <w:multiLevelType w:val="hybridMultilevel"/>
    <w:tmpl w:val="DA7ED74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>
    <w:nsid w:val="49AA5029"/>
    <w:multiLevelType w:val="hybridMultilevel"/>
    <w:tmpl w:val="D23CE9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36B0073"/>
    <w:multiLevelType w:val="hybridMultilevel"/>
    <w:tmpl w:val="EF66DDC6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6">
    <w:nsid w:val="5CF62511"/>
    <w:multiLevelType w:val="hybridMultilevel"/>
    <w:tmpl w:val="D23CE9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D6F339E"/>
    <w:multiLevelType w:val="hybridMultilevel"/>
    <w:tmpl w:val="D23CE94C"/>
    <w:lvl w:ilvl="0" w:tplc="0409000F">
      <w:start w:val="1"/>
      <w:numFmt w:val="decimal"/>
      <w:lvlText w:val="%1."/>
      <w:lvlJc w:val="left"/>
      <w:pPr>
        <w:ind w:left="927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5"/>
  </w:num>
  <w:num w:numId="3">
    <w:abstractNumId w:val="4"/>
  </w:num>
  <w:num w:numId="4">
    <w:abstractNumId w:val="6"/>
  </w:num>
  <w:num w:numId="5">
    <w:abstractNumId w:val="3"/>
  </w:num>
  <w:num w:numId="6">
    <w:abstractNumId w:val="2"/>
  </w:num>
  <w:num w:numId="7">
    <w:abstractNumId w:val="1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wNrE0MzKyNDI0tbRQ0lEKTi0uzszPAykwrAUAWNYfniwAAAA="/>
  </w:docVars>
  <w:rsids>
    <w:rsidRoot w:val="004918AD"/>
    <w:rsid w:val="004918AD"/>
    <w:rsid w:val="007F23D3"/>
    <w:rsid w:val="008423A0"/>
    <w:rsid w:val="00D858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7A72585-1E43-4266-9BE2-BFFAA1ABEC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918A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fontTable" Target="fontTable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0</TotalTime>
  <Pages>5</Pages>
  <Words>187</Words>
  <Characters>1071</Characters>
  <Application>Microsoft Office Word</Application>
  <DocSecurity>0</DocSecurity>
  <Lines>8</Lines>
  <Paragraphs>2</Paragraphs>
  <ScaleCrop>false</ScaleCrop>
  <Company>Hewlett-Packard</Company>
  <LinksUpToDate>false</LinksUpToDate>
  <CharactersWithSpaces>12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3</cp:revision>
  <dcterms:created xsi:type="dcterms:W3CDTF">2016-10-04T04:39:00Z</dcterms:created>
  <dcterms:modified xsi:type="dcterms:W3CDTF">2016-10-04T09:43:00Z</dcterms:modified>
</cp:coreProperties>
</file>